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E674E" w14:textId="47ED08E8" w:rsidR="00356622" w:rsidRDefault="00356622">
      <w:r>
        <w:rPr>
          <w:noProof/>
        </w:rPr>
        <w:drawing>
          <wp:anchor distT="0" distB="0" distL="114300" distR="114300" simplePos="0" relativeHeight="251658240" behindDoc="1" locked="0" layoutInCell="1" allowOverlap="1" wp14:anchorId="6B7B7EB3" wp14:editId="568D6289">
            <wp:simplePos x="0" y="0"/>
            <wp:positionH relativeFrom="margin">
              <wp:posOffset>1875155</wp:posOffset>
            </wp:positionH>
            <wp:positionV relativeFrom="margin">
              <wp:posOffset>-581025</wp:posOffset>
            </wp:positionV>
            <wp:extent cx="1981200" cy="1839595"/>
            <wp:effectExtent l="0" t="0" r="0" b="8255"/>
            <wp:wrapSquare wrapText="bothSides"/>
            <wp:docPr id="2076779913" name="Picture 1" descr="A logo with a tree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779913" name="Picture 1" descr="A logo with a tree and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839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32DF62" w14:textId="77777777" w:rsidR="00356622" w:rsidRPr="00356622" w:rsidRDefault="00356622" w:rsidP="00356622"/>
    <w:p w14:paraId="1DAD4EE8" w14:textId="77777777" w:rsidR="00356622" w:rsidRPr="00356622" w:rsidRDefault="00356622" w:rsidP="00356622"/>
    <w:p w14:paraId="49671B4A" w14:textId="77777777" w:rsidR="00356622" w:rsidRDefault="00356622" w:rsidP="00356622"/>
    <w:p w14:paraId="56EB1AA6" w14:textId="77777777" w:rsidR="00335637" w:rsidRDefault="00335637" w:rsidP="00356622"/>
    <w:p w14:paraId="40E5392B" w14:textId="539397BA" w:rsidR="00356622" w:rsidRPr="00256339" w:rsidRDefault="00356622" w:rsidP="00356622">
      <w:pPr>
        <w:tabs>
          <w:tab w:val="left" w:pos="7185"/>
        </w:tabs>
        <w:jc w:val="center"/>
        <w:rPr>
          <w:rFonts w:ascii="Arial" w:hAnsi="Arial" w:cs="Arial"/>
          <w:b/>
          <w:bCs/>
          <w:sz w:val="32"/>
          <w:szCs w:val="32"/>
        </w:rPr>
      </w:pPr>
      <w:r w:rsidRPr="00256339">
        <w:rPr>
          <w:rFonts w:ascii="Arial" w:hAnsi="Arial" w:cs="Arial"/>
          <w:b/>
          <w:bCs/>
          <w:sz w:val="32"/>
          <w:szCs w:val="32"/>
        </w:rPr>
        <w:t>FULL COUNCIL MEETING</w:t>
      </w:r>
    </w:p>
    <w:p w14:paraId="7E0BA211" w14:textId="036B3E74" w:rsidR="00356622" w:rsidRDefault="00356622" w:rsidP="00E26BDE">
      <w:pPr>
        <w:tabs>
          <w:tab w:val="left" w:pos="7185"/>
        </w:tabs>
        <w:ind w:right="-188" w:hanging="142"/>
        <w:jc w:val="center"/>
        <w:rPr>
          <w:rFonts w:ascii="Arial" w:hAnsi="Arial" w:cs="Arial"/>
          <w:sz w:val="22"/>
          <w:szCs w:val="22"/>
        </w:rPr>
      </w:pPr>
      <w:r w:rsidRPr="009935C3">
        <w:rPr>
          <w:rFonts w:ascii="Arial" w:hAnsi="Arial" w:cs="Arial"/>
          <w:sz w:val="22"/>
          <w:szCs w:val="22"/>
        </w:rPr>
        <w:t xml:space="preserve">Pursuant to Schedule 12 of the Local Government Act 1972, Councillors are hereby summoned to attend the next ordinary meeting of Norton, </w:t>
      </w:r>
      <w:proofErr w:type="spellStart"/>
      <w:r w:rsidRPr="009935C3">
        <w:rPr>
          <w:rFonts w:ascii="Arial" w:hAnsi="Arial" w:cs="Arial"/>
          <w:sz w:val="22"/>
          <w:szCs w:val="22"/>
        </w:rPr>
        <w:t>Cuckney</w:t>
      </w:r>
      <w:proofErr w:type="spellEnd"/>
      <w:r w:rsidRPr="009935C3">
        <w:rPr>
          <w:rFonts w:ascii="Arial" w:hAnsi="Arial" w:cs="Arial"/>
          <w:sz w:val="22"/>
          <w:szCs w:val="22"/>
        </w:rPr>
        <w:t>, Holbeck</w:t>
      </w:r>
      <w:r w:rsidR="00335637" w:rsidRPr="009935C3">
        <w:rPr>
          <w:rFonts w:ascii="Arial" w:hAnsi="Arial" w:cs="Arial"/>
          <w:sz w:val="22"/>
          <w:szCs w:val="22"/>
        </w:rPr>
        <w:t>,</w:t>
      </w:r>
      <w:r w:rsidRPr="009935C3">
        <w:rPr>
          <w:rFonts w:ascii="Arial" w:hAnsi="Arial" w:cs="Arial"/>
          <w:sz w:val="22"/>
          <w:szCs w:val="22"/>
        </w:rPr>
        <w:t xml:space="preserve"> and Welbeck Parish Council to be held on </w:t>
      </w:r>
      <w:r w:rsidR="00D670EE">
        <w:rPr>
          <w:rFonts w:ascii="Arial" w:hAnsi="Arial" w:cs="Arial"/>
          <w:sz w:val="22"/>
          <w:szCs w:val="22"/>
        </w:rPr>
        <w:t>Wednesday,</w:t>
      </w:r>
      <w:r w:rsidRPr="009935C3">
        <w:rPr>
          <w:rFonts w:ascii="Arial" w:hAnsi="Arial" w:cs="Arial"/>
          <w:sz w:val="22"/>
          <w:szCs w:val="22"/>
        </w:rPr>
        <w:t xml:space="preserve"> </w:t>
      </w:r>
      <w:r w:rsidR="005E1CEC">
        <w:rPr>
          <w:rFonts w:ascii="Arial" w:hAnsi="Arial" w:cs="Arial"/>
          <w:sz w:val="22"/>
          <w:szCs w:val="22"/>
        </w:rPr>
        <w:t>2</w:t>
      </w:r>
      <w:r w:rsidR="005E1CEC" w:rsidRPr="005E1CEC">
        <w:rPr>
          <w:rFonts w:ascii="Arial" w:hAnsi="Arial" w:cs="Arial"/>
          <w:sz w:val="22"/>
          <w:szCs w:val="22"/>
          <w:vertAlign w:val="superscript"/>
        </w:rPr>
        <w:t>nd</w:t>
      </w:r>
      <w:r w:rsidR="005E1CEC">
        <w:rPr>
          <w:rFonts w:ascii="Arial" w:hAnsi="Arial" w:cs="Arial"/>
          <w:sz w:val="22"/>
          <w:szCs w:val="22"/>
        </w:rPr>
        <w:t xml:space="preserve"> April</w:t>
      </w:r>
      <w:r w:rsidR="00ED69B0">
        <w:rPr>
          <w:rFonts w:ascii="Arial" w:hAnsi="Arial" w:cs="Arial"/>
          <w:sz w:val="22"/>
          <w:szCs w:val="22"/>
        </w:rPr>
        <w:t xml:space="preserve"> 2025</w:t>
      </w:r>
      <w:r w:rsidR="00335637" w:rsidRPr="009935C3">
        <w:rPr>
          <w:rFonts w:ascii="Arial" w:hAnsi="Arial" w:cs="Arial"/>
          <w:sz w:val="22"/>
          <w:szCs w:val="22"/>
        </w:rPr>
        <w:t>,</w:t>
      </w:r>
      <w:r w:rsidRPr="009935C3">
        <w:rPr>
          <w:rFonts w:ascii="Arial" w:hAnsi="Arial" w:cs="Arial"/>
          <w:sz w:val="22"/>
          <w:szCs w:val="22"/>
        </w:rPr>
        <w:t xml:space="preserve"> at</w:t>
      </w:r>
      <w:r w:rsidR="00C64E18">
        <w:rPr>
          <w:rFonts w:ascii="Arial" w:hAnsi="Arial" w:cs="Arial"/>
          <w:sz w:val="22"/>
          <w:szCs w:val="22"/>
        </w:rPr>
        <w:t xml:space="preserve"> the</w:t>
      </w:r>
      <w:r w:rsidRPr="009935C3">
        <w:rPr>
          <w:rFonts w:ascii="Arial" w:hAnsi="Arial" w:cs="Arial"/>
          <w:sz w:val="22"/>
          <w:szCs w:val="22"/>
        </w:rPr>
        <w:t xml:space="preserve"> </w:t>
      </w:r>
      <w:r w:rsidR="00476B87">
        <w:rPr>
          <w:rFonts w:ascii="Arial" w:hAnsi="Arial" w:cs="Arial"/>
          <w:sz w:val="22"/>
          <w:szCs w:val="22"/>
        </w:rPr>
        <w:t xml:space="preserve">Education </w:t>
      </w:r>
      <w:r w:rsidR="00240631">
        <w:rPr>
          <w:rFonts w:ascii="Arial" w:hAnsi="Arial" w:cs="Arial"/>
          <w:sz w:val="22"/>
          <w:szCs w:val="22"/>
        </w:rPr>
        <w:t>R</w:t>
      </w:r>
      <w:r w:rsidR="00476B87">
        <w:rPr>
          <w:rFonts w:ascii="Arial" w:hAnsi="Arial" w:cs="Arial"/>
          <w:sz w:val="22"/>
          <w:szCs w:val="22"/>
        </w:rPr>
        <w:t xml:space="preserve">oom, Harley Gallery </w:t>
      </w:r>
      <w:r w:rsidR="00DD48A6">
        <w:rPr>
          <w:rFonts w:ascii="Arial" w:hAnsi="Arial" w:cs="Arial"/>
          <w:sz w:val="22"/>
          <w:szCs w:val="22"/>
        </w:rPr>
        <w:t>at 7:00PM.</w:t>
      </w:r>
    </w:p>
    <w:p w14:paraId="24F0E7E2" w14:textId="77777777" w:rsidR="00C64E18" w:rsidRDefault="00C64E18" w:rsidP="00E26BDE">
      <w:pPr>
        <w:tabs>
          <w:tab w:val="left" w:pos="7185"/>
        </w:tabs>
        <w:ind w:right="-188" w:hanging="142"/>
        <w:jc w:val="center"/>
        <w:rPr>
          <w:rFonts w:ascii="Arial" w:hAnsi="Arial" w:cs="Arial"/>
          <w:sz w:val="22"/>
          <w:szCs w:val="22"/>
        </w:rPr>
      </w:pPr>
    </w:p>
    <w:p w14:paraId="654B8D09" w14:textId="1BC5D501" w:rsidR="00C64E18" w:rsidRDefault="00C64E18" w:rsidP="00E26BDE">
      <w:pPr>
        <w:tabs>
          <w:tab w:val="left" w:pos="7185"/>
        </w:tabs>
        <w:ind w:right="-188" w:hanging="142"/>
        <w:jc w:val="center"/>
        <w:rPr>
          <w:rFonts w:ascii="Arial" w:hAnsi="Arial" w:cs="Arial"/>
          <w:sz w:val="22"/>
          <w:szCs w:val="22"/>
        </w:rPr>
      </w:pPr>
      <w:r w:rsidRPr="00C64E18">
        <w:rPr>
          <w:rFonts w:ascii="Arial" w:hAnsi="Arial" w:cs="Arial"/>
          <w:b/>
          <w:bCs/>
          <w:sz w:val="22"/>
          <w:szCs w:val="22"/>
        </w:rPr>
        <w:t>Mrs. Kimberley Walker</w:t>
      </w:r>
      <w:r w:rsidRPr="00C64E18">
        <w:rPr>
          <w:rFonts w:ascii="Arial" w:hAnsi="Arial" w:cs="Arial"/>
          <w:b/>
          <w:bCs/>
          <w:sz w:val="22"/>
          <w:szCs w:val="22"/>
        </w:rPr>
        <w:br/>
      </w:r>
      <w:r>
        <w:rPr>
          <w:rFonts w:ascii="Arial" w:hAnsi="Arial" w:cs="Arial"/>
          <w:sz w:val="22"/>
          <w:szCs w:val="22"/>
        </w:rPr>
        <w:t>Locum Clerk &amp; Responsible Financial Officer</w:t>
      </w:r>
    </w:p>
    <w:p w14:paraId="212F9E6C" w14:textId="004B98B5" w:rsidR="00C64E18" w:rsidRPr="00C64E18" w:rsidRDefault="00C64E18" w:rsidP="00E26BDE">
      <w:pPr>
        <w:tabs>
          <w:tab w:val="left" w:pos="7185"/>
        </w:tabs>
        <w:ind w:right="-188" w:hanging="142"/>
        <w:jc w:val="center"/>
        <w:rPr>
          <w:rFonts w:ascii="Arial" w:hAnsi="Arial" w:cs="Arial"/>
          <w:b/>
          <w:bCs/>
          <w:sz w:val="22"/>
          <w:szCs w:val="22"/>
        </w:rPr>
      </w:pPr>
      <w:r w:rsidRPr="00C64E18">
        <w:rPr>
          <w:rFonts w:ascii="Arial" w:hAnsi="Arial" w:cs="Arial"/>
          <w:b/>
          <w:bCs/>
          <w:sz w:val="22"/>
          <w:szCs w:val="22"/>
        </w:rPr>
        <w:t xml:space="preserve">DATED: THURSDAY </w:t>
      </w:r>
      <w:r w:rsidR="005E1CEC">
        <w:rPr>
          <w:rFonts w:ascii="Arial" w:hAnsi="Arial" w:cs="Arial"/>
          <w:b/>
          <w:bCs/>
          <w:sz w:val="22"/>
          <w:szCs w:val="22"/>
        </w:rPr>
        <w:t>24</w:t>
      </w:r>
      <w:r w:rsidR="005E1CEC" w:rsidRPr="005E1CEC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5E1CEC">
        <w:rPr>
          <w:rFonts w:ascii="Arial" w:hAnsi="Arial" w:cs="Arial"/>
          <w:b/>
          <w:bCs/>
          <w:sz w:val="22"/>
          <w:szCs w:val="22"/>
        </w:rPr>
        <w:t xml:space="preserve"> March</w:t>
      </w:r>
      <w:r w:rsidR="00ED69B0">
        <w:rPr>
          <w:rFonts w:ascii="Arial" w:hAnsi="Arial" w:cs="Arial"/>
          <w:b/>
          <w:bCs/>
          <w:sz w:val="22"/>
          <w:szCs w:val="22"/>
        </w:rPr>
        <w:t xml:space="preserve"> 2025</w:t>
      </w:r>
    </w:p>
    <w:p w14:paraId="7B9E5A30" w14:textId="77777777" w:rsidR="00C64E18" w:rsidRPr="009935C3" w:rsidRDefault="00C64E18" w:rsidP="00E26BDE">
      <w:pPr>
        <w:tabs>
          <w:tab w:val="left" w:pos="7185"/>
        </w:tabs>
        <w:ind w:right="-188" w:hanging="142"/>
        <w:jc w:val="center"/>
        <w:rPr>
          <w:rFonts w:ascii="Arial" w:hAnsi="Arial" w:cs="Arial"/>
          <w:sz w:val="22"/>
          <w:szCs w:val="22"/>
        </w:rPr>
      </w:pPr>
    </w:p>
    <w:p w14:paraId="29795218" w14:textId="05931429" w:rsidR="00356622" w:rsidRDefault="00356622" w:rsidP="00356622">
      <w:pPr>
        <w:tabs>
          <w:tab w:val="left" w:pos="7185"/>
        </w:tabs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GEN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356622" w14:paraId="6D62F461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5556FF" w14:textId="0BA7CF65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01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686ED8F9" w14:textId="43ECFADC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F86B1E1" w14:textId="4C7D21EB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To receive apologies of absence</w:t>
            </w:r>
            <w:r w:rsidR="00ED69B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356622" w14:paraId="50F3F678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1C86F2" w14:textId="4AF13CF0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02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1E8615C" w14:textId="63836E65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EBBE65" w14:textId="225C5D89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To receive declarations of interest</w:t>
            </w:r>
            <w:r w:rsidR="00ED69B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356622" w14:paraId="2C205F42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76140C" w14:textId="7DEC5B21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03</w:t>
            </w:r>
            <w:r w:rsidR="005E1CEC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2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F4825E" w14:textId="319FD6E0" w:rsidR="00356622" w:rsidRPr="003C6257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To approve the minutes of the</w:t>
            </w:r>
            <w:r w:rsidR="0024063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5596A">
              <w:rPr>
                <w:rFonts w:ascii="Arial" w:hAnsi="Arial" w:cs="Arial"/>
                <w:sz w:val="22"/>
                <w:szCs w:val="22"/>
              </w:rPr>
              <w:t>Full Council meeting held on Thursday</w:t>
            </w:r>
            <w:r w:rsidR="00335637" w:rsidRPr="0005596A">
              <w:rPr>
                <w:rFonts w:ascii="Arial" w:hAnsi="Arial" w:cs="Arial"/>
                <w:sz w:val="22"/>
                <w:szCs w:val="22"/>
              </w:rPr>
              <w:t>,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94C46">
              <w:rPr>
                <w:rFonts w:ascii="Arial" w:hAnsi="Arial" w:cs="Arial"/>
                <w:sz w:val="22"/>
                <w:szCs w:val="22"/>
              </w:rPr>
              <w:t>9</w:t>
            </w:r>
            <w:r w:rsidR="00C64E18">
              <w:rPr>
                <w:rFonts w:ascii="Arial" w:hAnsi="Arial" w:cs="Arial"/>
                <w:sz w:val="22"/>
                <w:szCs w:val="22"/>
              </w:rPr>
              <w:t>th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94C46">
              <w:rPr>
                <w:rFonts w:ascii="Arial" w:hAnsi="Arial" w:cs="Arial"/>
                <w:sz w:val="22"/>
                <w:szCs w:val="22"/>
              </w:rPr>
              <w:t>January 2025</w:t>
            </w:r>
            <w:r w:rsidR="00ED69B0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2EBD393" w14:textId="53E0B2AE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23F540B9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F11E5A" w14:textId="31BB7EFA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04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47BD6E45" w14:textId="144A7C1D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E8FC6E9" w14:textId="77777777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Questions from members of the public:</w:t>
            </w:r>
          </w:p>
          <w:p w14:paraId="30519457" w14:textId="77777777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02490229" w14:textId="06D00408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 xml:space="preserve">To allow a </w:t>
            </w:r>
            <w:r w:rsidR="00ED0A40">
              <w:rPr>
                <w:rFonts w:ascii="Arial" w:hAnsi="Arial" w:cs="Arial"/>
                <w:sz w:val="22"/>
                <w:szCs w:val="22"/>
              </w:rPr>
              <w:t>twenty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-minute open forum (if required) for any members of the public to speak on </w:t>
            </w:r>
            <w:r w:rsidR="00335637" w:rsidRPr="0005596A">
              <w:rPr>
                <w:rFonts w:ascii="Arial" w:hAnsi="Arial" w:cs="Arial"/>
                <w:sz w:val="22"/>
                <w:szCs w:val="22"/>
              </w:rPr>
              <w:t>matters affecting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the Parish in accordance with section </w:t>
            </w:r>
            <w:r w:rsidR="0074361D">
              <w:rPr>
                <w:rFonts w:ascii="Arial" w:hAnsi="Arial" w:cs="Arial"/>
                <w:sz w:val="22"/>
                <w:szCs w:val="22"/>
              </w:rPr>
              <w:t>3</w:t>
            </w:r>
            <w:r w:rsidR="00ED0A40">
              <w:rPr>
                <w:rFonts w:ascii="Arial" w:hAnsi="Arial" w:cs="Arial"/>
                <w:sz w:val="22"/>
                <w:szCs w:val="22"/>
              </w:rPr>
              <w:t>.e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of the Council’s </w:t>
            </w:r>
            <w:r w:rsidR="007E4D99">
              <w:rPr>
                <w:rFonts w:ascii="Arial" w:hAnsi="Arial" w:cs="Arial"/>
                <w:sz w:val="22"/>
                <w:szCs w:val="22"/>
              </w:rPr>
              <w:t>standing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orders.</w:t>
            </w:r>
          </w:p>
          <w:p w14:paraId="6CAD99BC" w14:textId="77777777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9D11FAA" w14:textId="77777777" w:rsidR="00356622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 xml:space="preserve">Members declaring a disclosable pecuniary interest who wish to make representation or </w:t>
            </w:r>
            <w:r w:rsidR="00335637" w:rsidRPr="0005596A">
              <w:rPr>
                <w:rFonts w:ascii="Arial" w:hAnsi="Arial" w:cs="Arial"/>
                <w:sz w:val="22"/>
                <w:szCs w:val="22"/>
              </w:rPr>
              <w:t>give evidence under the Code of Conduct relating to agenda items shall do so at this stage.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93C28C7" w14:textId="6228236B" w:rsidR="00AB7B6E" w:rsidRPr="0005596A" w:rsidRDefault="00AB7B6E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4DDE18C3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852792" w14:textId="214EDE80" w:rsidR="00356622" w:rsidRPr="00ED69B0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D69B0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D69B0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05</w:t>
            </w:r>
            <w:r w:rsidR="0005596A" w:rsidRPr="00ED69B0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54CC7254" w14:textId="77777777" w:rsidR="00356622" w:rsidRPr="00ED69B0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3BD883A" w14:textId="6D4C436C" w:rsidR="00356622" w:rsidRPr="00ED69B0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ED69B0">
              <w:rPr>
                <w:rFonts w:ascii="Arial" w:hAnsi="Arial" w:cs="Arial"/>
                <w:sz w:val="22"/>
                <w:szCs w:val="22"/>
              </w:rPr>
              <w:t xml:space="preserve">Reports from the District </w:t>
            </w:r>
            <w:r w:rsidR="007723A3" w:rsidRPr="00ED69B0">
              <w:rPr>
                <w:rFonts w:ascii="Arial" w:hAnsi="Arial" w:cs="Arial"/>
                <w:sz w:val="22"/>
                <w:szCs w:val="22"/>
              </w:rPr>
              <w:t>&amp;</w:t>
            </w:r>
            <w:r w:rsidRPr="00ED69B0">
              <w:rPr>
                <w:rFonts w:ascii="Arial" w:hAnsi="Arial" w:cs="Arial"/>
                <w:sz w:val="22"/>
                <w:szCs w:val="22"/>
              </w:rPr>
              <w:t xml:space="preserve"> County Councillors and Nottinghamshire Police</w:t>
            </w:r>
          </w:p>
          <w:p w14:paraId="424AE272" w14:textId="624B8EE8" w:rsidR="00DA75FA" w:rsidRPr="00ED69B0" w:rsidRDefault="00DA75FA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58945BD0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FED11E" w14:textId="6CC6E0CE" w:rsidR="00356622" w:rsidRPr="00ED69B0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D69B0"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06</w:t>
            </w:r>
            <w:r w:rsidRPr="00ED69B0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2A060BD8" w14:textId="77777777" w:rsidR="00356622" w:rsidRPr="00ED69B0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012925" w14:textId="66192D5B" w:rsidR="00356622" w:rsidRPr="00ED69B0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ED69B0">
              <w:rPr>
                <w:rFonts w:ascii="Arial" w:hAnsi="Arial" w:cs="Arial"/>
                <w:sz w:val="22"/>
                <w:szCs w:val="22"/>
              </w:rPr>
              <w:t xml:space="preserve">To consider any relevant planning applications </w:t>
            </w:r>
          </w:p>
        </w:tc>
      </w:tr>
      <w:tr w:rsidR="00356622" w14:paraId="37A08183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9AFB3A" w14:textId="2B2ACB9E" w:rsidR="00356622" w:rsidRPr="00ED69B0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D69B0"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07</w:t>
            </w:r>
            <w:r w:rsidRPr="00ED69B0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8343E75" w14:textId="77777777" w:rsidR="00356622" w:rsidRPr="00ED69B0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8C9969" w14:textId="47F0BB66" w:rsidR="00356622" w:rsidRPr="00ED69B0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ED69B0">
              <w:rPr>
                <w:rFonts w:ascii="Arial" w:hAnsi="Arial" w:cs="Arial"/>
                <w:sz w:val="22"/>
                <w:szCs w:val="22"/>
              </w:rPr>
              <w:t xml:space="preserve">To consider new </w:t>
            </w:r>
            <w:r w:rsidR="0075632F">
              <w:rPr>
                <w:rFonts w:ascii="Arial" w:hAnsi="Arial" w:cs="Arial"/>
                <w:sz w:val="22"/>
                <w:szCs w:val="22"/>
              </w:rPr>
              <w:t>business</w:t>
            </w:r>
            <w:r w:rsidRPr="00ED69B0">
              <w:rPr>
                <w:rFonts w:ascii="Arial" w:hAnsi="Arial" w:cs="Arial"/>
                <w:sz w:val="22"/>
                <w:szCs w:val="22"/>
              </w:rPr>
              <w:t xml:space="preserve"> and receive updates about progress on existing resolutions:</w:t>
            </w:r>
          </w:p>
          <w:p w14:paraId="1331A057" w14:textId="77777777" w:rsidR="00AE513F" w:rsidRPr="00ED69B0" w:rsidRDefault="00AE513F" w:rsidP="003B313A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52715A45" w14:textId="700397B9" w:rsidR="00AE513F" w:rsidRDefault="005E1CEC" w:rsidP="00E97C4D">
            <w:pPr>
              <w:pStyle w:val="ListParagraph"/>
              <w:numPr>
                <w:ilvl w:val="0"/>
                <w:numId w:val="6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E97C4D">
              <w:rPr>
                <w:rFonts w:ascii="Arial" w:hAnsi="Arial" w:cs="Arial"/>
                <w:sz w:val="22"/>
                <w:szCs w:val="22"/>
              </w:rPr>
              <w:t xml:space="preserve">To </w:t>
            </w:r>
            <w:r w:rsidR="00076896" w:rsidRPr="00E97C4D">
              <w:rPr>
                <w:rFonts w:ascii="Arial" w:hAnsi="Arial" w:cs="Arial"/>
                <w:sz w:val="22"/>
                <w:szCs w:val="22"/>
              </w:rPr>
              <w:t>receive report from HR Committee.</w:t>
            </w:r>
          </w:p>
          <w:p w14:paraId="34D018BF" w14:textId="6CAB850C" w:rsidR="00E97C4D" w:rsidRPr="00E97C4D" w:rsidRDefault="00E97C4D" w:rsidP="00E97C4D">
            <w:pPr>
              <w:pStyle w:val="ListParagraph"/>
              <w:numPr>
                <w:ilvl w:val="0"/>
                <w:numId w:val="6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orage of Parish Council equipment.</w:t>
            </w:r>
          </w:p>
          <w:p w14:paraId="4BB06839" w14:textId="77777777" w:rsidR="005E1CEC" w:rsidRDefault="005E1CEC" w:rsidP="005E1CEC">
            <w:pPr>
              <w:pStyle w:val="ListParagraph"/>
              <w:numPr>
                <w:ilvl w:val="0"/>
                <w:numId w:val="6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 xml:space="preserve">To receive report regarding Parish Council grant in relation to village hall structural works. </w:t>
            </w:r>
          </w:p>
          <w:p w14:paraId="574CC7F9" w14:textId="213A479B" w:rsidR="00E97C4D" w:rsidRPr="00ED69B0" w:rsidRDefault="00E97C4D" w:rsidP="00E97C4D">
            <w:pPr>
              <w:pStyle w:val="ListParagraph"/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6B9C3702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FF24B7" w14:textId="2700BA9C" w:rsidR="0005596A" w:rsidRPr="00ED69B0" w:rsidRDefault="0005596A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D69B0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NCHW</w:t>
            </w:r>
            <w:r w:rsidR="006417D0" w:rsidRPr="00ED69B0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08</w:t>
            </w:r>
            <w:r w:rsidR="006417D0" w:rsidRPr="00ED69B0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4A000D98" w14:textId="77777777" w:rsidR="00356622" w:rsidRPr="00ED69B0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B7EFA44" w14:textId="77777777" w:rsidR="00356622" w:rsidRPr="00ED69B0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153EC46" w14:textId="7AC99412" w:rsidR="008B7A42" w:rsidRPr="00ED69B0" w:rsidRDefault="00F45C65" w:rsidP="00C64E18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ED69B0">
              <w:rPr>
                <w:rFonts w:ascii="Arial" w:hAnsi="Arial" w:cs="Arial"/>
                <w:sz w:val="22"/>
                <w:szCs w:val="22"/>
              </w:rPr>
              <w:t xml:space="preserve">To receive updates on projects assigned to the Action Register and to </w:t>
            </w:r>
            <w:r w:rsidR="00182872" w:rsidRPr="00ED69B0">
              <w:rPr>
                <w:rFonts w:ascii="Arial" w:hAnsi="Arial" w:cs="Arial"/>
                <w:sz w:val="22"/>
                <w:szCs w:val="22"/>
              </w:rPr>
              <w:t xml:space="preserve">consider the addition or removal of projects. </w:t>
            </w:r>
          </w:p>
        </w:tc>
      </w:tr>
      <w:tr w:rsidR="00356622" w14:paraId="0CF36EDE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6D06D1" w14:textId="42C3C920" w:rsidR="0005596A" w:rsidRPr="00ED69B0" w:rsidRDefault="0005596A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D69B0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613DF1" w:rsidRPr="00ED69B0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09</w:t>
            </w:r>
            <w:r w:rsidR="00613DF1" w:rsidRPr="00ED69B0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4B8B3F97" w14:textId="77777777" w:rsidR="00356622" w:rsidRPr="00ED69B0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99F088A" w14:textId="77777777" w:rsidR="00356622" w:rsidRPr="00ED69B0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0B5CD1" w14:textId="191A9249" w:rsidR="00356622" w:rsidRPr="00ED69B0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ED69B0">
              <w:rPr>
                <w:rFonts w:ascii="Arial" w:hAnsi="Arial" w:cs="Arial"/>
                <w:sz w:val="22"/>
                <w:szCs w:val="22"/>
              </w:rPr>
              <w:t>Finances:</w:t>
            </w:r>
            <w:r w:rsidR="00D5354E" w:rsidRPr="00ED69B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57CC0CCC" w14:textId="77777777" w:rsidR="00335637" w:rsidRPr="00ED69B0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2025937" w14:textId="77D9A8F7" w:rsidR="00335637" w:rsidRPr="00ED69B0" w:rsidRDefault="00335637" w:rsidP="00335637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ED69B0">
              <w:rPr>
                <w:rFonts w:ascii="Arial" w:hAnsi="Arial" w:cs="Arial"/>
                <w:sz w:val="22"/>
                <w:szCs w:val="22"/>
              </w:rPr>
              <w:t>Approval of Payments</w:t>
            </w:r>
            <w:r w:rsidR="0059615B" w:rsidRPr="00ED69B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64E18" w:rsidRPr="00ED69B0">
              <w:rPr>
                <w:rFonts w:ascii="Arial" w:hAnsi="Arial" w:cs="Arial"/>
                <w:sz w:val="22"/>
                <w:szCs w:val="22"/>
              </w:rPr>
              <w:t>Statements</w:t>
            </w:r>
          </w:p>
          <w:p w14:paraId="5D45D358" w14:textId="435E86A5" w:rsidR="00DA75FA" w:rsidRDefault="00335637" w:rsidP="00D427A4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ED69B0">
              <w:rPr>
                <w:rFonts w:ascii="Arial" w:hAnsi="Arial" w:cs="Arial"/>
                <w:sz w:val="22"/>
                <w:szCs w:val="22"/>
              </w:rPr>
              <w:t xml:space="preserve">Approval of Bank Reconciliation </w:t>
            </w:r>
          </w:p>
          <w:p w14:paraId="25176110" w14:textId="7421E938" w:rsidR="007E4D99" w:rsidRPr="00ED69B0" w:rsidRDefault="007E4D99" w:rsidP="00A51C93">
            <w:pPr>
              <w:pStyle w:val="ListParagraph"/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2F9952B8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C5F6B3" w14:textId="2B25D734" w:rsidR="0005596A" w:rsidRPr="0096376C" w:rsidRDefault="0005596A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6376C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613DF1" w:rsidRPr="0096376C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10</w:t>
            </w:r>
            <w:r w:rsidR="00613DF1" w:rsidRPr="0096376C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31C7DA2" w14:textId="77777777" w:rsidR="00356622" w:rsidRPr="0096376C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4DA41B0" w14:textId="0E12EEEE" w:rsidR="003B0C91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96376C">
              <w:rPr>
                <w:rFonts w:ascii="Arial" w:hAnsi="Arial" w:cs="Arial"/>
                <w:sz w:val="22"/>
                <w:szCs w:val="22"/>
              </w:rPr>
              <w:t>Correspondence:</w:t>
            </w:r>
            <w:r w:rsidR="0059615B" w:rsidRPr="0096376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670EE">
              <w:rPr>
                <w:rFonts w:ascii="Arial" w:hAnsi="Arial" w:cs="Arial"/>
                <w:sz w:val="22"/>
                <w:szCs w:val="22"/>
              </w:rPr>
              <w:t>None</w:t>
            </w:r>
          </w:p>
          <w:p w14:paraId="770C5803" w14:textId="09817B2E" w:rsidR="00C64E18" w:rsidRPr="0096376C" w:rsidRDefault="00C64E18" w:rsidP="00D670EE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4105EA68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53E418" w14:textId="740DD48D" w:rsidR="00356622" w:rsidRPr="0096376C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6376C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613DF1" w:rsidRPr="0096376C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11</w:t>
            </w:r>
            <w:r w:rsidR="00613DF1" w:rsidRPr="0096376C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177A25FE" w14:textId="77777777" w:rsidR="00356622" w:rsidRPr="0096376C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05126" w14:textId="631537EA" w:rsidR="00356622" w:rsidRPr="0096376C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96376C">
              <w:rPr>
                <w:rFonts w:ascii="Arial" w:hAnsi="Arial" w:cs="Arial"/>
                <w:sz w:val="22"/>
                <w:szCs w:val="22"/>
              </w:rPr>
              <w:t xml:space="preserve">Items to be added (or carried forward) to the </w:t>
            </w:r>
            <w:proofErr w:type="gramStart"/>
            <w:r w:rsidRPr="0096376C">
              <w:rPr>
                <w:rFonts w:ascii="Arial" w:hAnsi="Arial" w:cs="Arial"/>
                <w:sz w:val="22"/>
                <w:szCs w:val="22"/>
              </w:rPr>
              <w:t>Agenda</w:t>
            </w:r>
            <w:proofErr w:type="gramEnd"/>
            <w:r w:rsidRPr="0096376C">
              <w:rPr>
                <w:rFonts w:ascii="Arial" w:hAnsi="Arial" w:cs="Arial"/>
                <w:sz w:val="22"/>
                <w:szCs w:val="22"/>
              </w:rPr>
              <w:t xml:space="preserve"> of the next meeting.</w:t>
            </w:r>
          </w:p>
        </w:tc>
      </w:tr>
      <w:tr w:rsidR="00356622" w14:paraId="1BBCA99D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16ABF0" w14:textId="4DA27F19" w:rsidR="0005596A" w:rsidRPr="0096376C" w:rsidRDefault="0005596A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6376C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613DF1" w:rsidRPr="0096376C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12</w:t>
            </w:r>
            <w:r w:rsidR="00613DF1" w:rsidRPr="0096376C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D95BDF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7EE7784B" w14:textId="77777777" w:rsidR="00356622" w:rsidRPr="0096376C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F063FAE" w14:textId="77777777" w:rsidR="00356622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96376C">
              <w:rPr>
                <w:rFonts w:ascii="Arial" w:hAnsi="Arial" w:cs="Arial"/>
                <w:sz w:val="22"/>
                <w:szCs w:val="22"/>
              </w:rPr>
              <w:t xml:space="preserve">To confirm the date and time of </w:t>
            </w:r>
            <w:r w:rsidR="004F61D2" w:rsidRPr="0096376C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96376C">
              <w:rPr>
                <w:rFonts w:ascii="Arial" w:hAnsi="Arial" w:cs="Arial"/>
                <w:sz w:val="22"/>
                <w:szCs w:val="22"/>
              </w:rPr>
              <w:t>next meeti</w:t>
            </w:r>
            <w:r w:rsidR="003F15F6" w:rsidRPr="0096376C">
              <w:rPr>
                <w:rFonts w:ascii="Arial" w:hAnsi="Arial" w:cs="Arial"/>
                <w:sz w:val="22"/>
                <w:szCs w:val="22"/>
              </w:rPr>
              <w:t xml:space="preserve">ng as </w:t>
            </w:r>
            <w:r w:rsidR="00D670EE">
              <w:rPr>
                <w:rFonts w:ascii="Arial" w:hAnsi="Arial" w:cs="Arial"/>
                <w:sz w:val="22"/>
                <w:szCs w:val="22"/>
              </w:rPr>
              <w:t>Wednesday</w:t>
            </w:r>
            <w:r w:rsidR="004F61D2" w:rsidRPr="0096376C">
              <w:rPr>
                <w:rFonts w:ascii="Arial" w:hAnsi="Arial" w:cs="Arial"/>
                <w:sz w:val="22"/>
                <w:szCs w:val="22"/>
              </w:rPr>
              <w:t>,</w:t>
            </w:r>
            <w:r w:rsidR="00C64E18" w:rsidRPr="0096376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E1CEC">
              <w:rPr>
                <w:rFonts w:ascii="Arial" w:hAnsi="Arial" w:cs="Arial"/>
                <w:sz w:val="22"/>
                <w:szCs w:val="22"/>
              </w:rPr>
              <w:t>7</w:t>
            </w:r>
            <w:r w:rsidR="005E1CEC" w:rsidRPr="005E1CEC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5E1CEC">
              <w:rPr>
                <w:rFonts w:ascii="Arial" w:hAnsi="Arial" w:cs="Arial"/>
                <w:sz w:val="22"/>
                <w:szCs w:val="22"/>
              </w:rPr>
              <w:t xml:space="preserve"> May</w:t>
            </w:r>
            <w:r w:rsidR="004F61D2" w:rsidRPr="0096376C">
              <w:rPr>
                <w:rFonts w:ascii="Arial" w:hAnsi="Arial" w:cs="Arial"/>
                <w:sz w:val="22"/>
                <w:szCs w:val="22"/>
              </w:rPr>
              <w:t xml:space="preserve"> 202</w:t>
            </w:r>
            <w:r w:rsidR="00C64E18" w:rsidRPr="0096376C">
              <w:rPr>
                <w:rFonts w:ascii="Arial" w:hAnsi="Arial" w:cs="Arial"/>
                <w:sz w:val="22"/>
                <w:szCs w:val="22"/>
              </w:rPr>
              <w:t>5</w:t>
            </w:r>
            <w:r w:rsidR="004F61D2" w:rsidRPr="0096376C">
              <w:rPr>
                <w:rFonts w:ascii="Arial" w:hAnsi="Arial" w:cs="Arial"/>
                <w:sz w:val="22"/>
                <w:szCs w:val="22"/>
              </w:rPr>
              <w:t xml:space="preserve"> at 7:</w:t>
            </w:r>
            <w:r w:rsidR="008A4ED8" w:rsidRPr="0096376C">
              <w:rPr>
                <w:rFonts w:ascii="Arial" w:hAnsi="Arial" w:cs="Arial"/>
                <w:sz w:val="22"/>
                <w:szCs w:val="22"/>
              </w:rPr>
              <w:t>0</w:t>
            </w:r>
            <w:r w:rsidR="004F61D2" w:rsidRPr="0096376C">
              <w:rPr>
                <w:rFonts w:ascii="Arial" w:hAnsi="Arial" w:cs="Arial"/>
                <w:sz w:val="22"/>
                <w:szCs w:val="22"/>
              </w:rPr>
              <w:t>0PM</w:t>
            </w:r>
          </w:p>
          <w:p w14:paraId="10FED84D" w14:textId="48E5300C" w:rsidR="00E97C4D" w:rsidRPr="0096376C" w:rsidRDefault="00E97C4D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3D495AE" w14:textId="2BA5BDED" w:rsidR="00335637" w:rsidRDefault="00335637" w:rsidP="00335637">
      <w:pPr>
        <w:tabs>
          <w:tab w:val="left" w:pos="7185"/>
        </w:tabs>
        <w:rPr>
          <w:rFonts w:ascii="Arial" w:hAnsi="Arial" w:cs="Arial"/>
          <w:b/>
          <w:bCs/>
        </w:rPr>
      </w:pPr>
    </w:p>
    <w:p w14:paraId="32E5A4E1" w14:textId="06C6396C" w:rsidR="00335637" w:rsidRDefault="00335637" w:rsidP="00335637">
      <w:pPr>
        <w:tabs>
          <w:tab w:val="left" w:pos="7185"/>
        </w:tabs>
        <w:rPr>
          <w:rFonts w:ascii="Arial" w:hAnsi="Arial" w:cs="Arial"/>
          <w:b/>
          <w:bCs/>
        </w:rPr>
      </w:pPr>
    </w:p>
    <w:p w14:paraId="61824452" w14:textId="0172D5B2" w:rsidR="007328B3" w:rsidRDefault="007328B3" w:rsidP="00B75E1D">
      <w:pPr>
        <w:rPr>
          <w:rFonts w:ascii="Arial" w:hAnsi="Arial" w:cs="Arial"/>
          <w:i/>
          <w:iCs/>
        </w:rPr>
      </w:pPr>
    </w:p>
    <w:sectPr w:rsidR="007328B3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B253E" w14:textId="77777777" w:rsidR="000651A6" w:rsidRDefault="000651A6" w:rsidP="00335637">
      <w:pPr>
        <w:spacing w:after="0" w:line="240" w:lineRule="auto"/>
      </w:pPr>
      <w:r>
        <w:separator/>
      </w:r>
    </w:p>
  </w:endnote>
  <w:endnote w:type="continuationSeparator" w:id="0">
    <w:p w14:paraId="4514FD78" w14:textId="77777777" w:rsidR="000651A6" w:rsidRDefault="000651A6" w:rsidP="003356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8996"/>
    </w:tblGrid>
    <w:tr w:rsidR="00335637" w:rsidRPr="005E00E6" w14:paraId="3843E98B" w14:textId="77777777" w:rsidTr="00335637">
      <w:tc>
        <w:tcPr>
          <w:tcW w:w="9016" w:type="dxa"/>
          <w:tcBorders>
            <w:top w:val="nil"/>
            <w:left w:val="single" w:sz="24" w:space="0" w:color="4EA72E" w:themeColor="accent6"/>
            <w:bottom w:val="nil"/>
            <w:right w:val="nil"/>
          </w:tcBorders>
        </w:tcPr>
        <w:p w14:paraId="43914D01" w14:textId="38711502" w:rsidR="00335637" w:rsidRPr="005E00E6" w:rsidRDefault="00335637">
          <w:pPr>
            <w:pStyle w:val="Footer"/>
            <w:rPr>
              <w:rFonts w:ascii="Arial" w:hAnsi="Arial" w:cs="Arial"/>
              <w:sz w:val="20"/>
              <w:szCs w:val="20"/>
              <w:lang w:val="en-US"/>
            </w:rPr>
          </w:pPr>
          <w:r w:rsidRPr="005E00E6">
            <w:rPr>
              <w:rFonts w:ascii="Arial" w:hAnsi="Arial" w:cs="Arial"/>
              <w:sz w:val="22"/>
              <w:szCs w:val="22"/>
              <w:lang w:val="en-US"/>
            </w:rPr>
            <w:t>E-Mail: cl</w:t>
          </w:r>
          <w:r w:rsidR="004C0A73">
            <w:rPr>
              <w:rFonts w:ascii="Arial" w:hAnsi="Arial" w:cs="Arial"/>
              <w:sz w:val="22"/>
              <w:szCs w:val="22"/>
              <w:lang w:val="en-US"/>
            </w:rPr>
            <w:t>erk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t>@nortoncuckneyholbeckwelbeckparishcouncil.gov.uk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br/>
            <w:t xml:space="preserve">Website: www.nortoncuckneyholbeckwelbeckparishcouncil.gov.uk 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br/>
            <w:t>Telephone: 0</w:t>
          </w:r>
          <w:r w:rsidR="004C0A73">
            <w:rPr>
              <w:rFonts w:ascii="Arial" w:hAnsi="Arial" w:cs="Arial"/>
              <w:sz w:val="22"/>
              <w:szCs w:val="22"/>
              <w:lang w:val="en-US"/>
            </w:rPr>
            <w:t>1623 700483</w:t>
          </w:r>
        </w:p>
      </w:tc>
    </w:tr>
  </w:tbl>
  <w:p w14:paraId="5837CA34" w14:textId="0BB6A3B5" w:rsidR="00335637" w:rsidRPr="00335637" w:rsidRDefault="00441D6D" w:rsidP="00335637">
    <w:pPr>
      <w:pStyle w:val="Footer"/>
      <w:tabs>
        <w:tab w:val="clear" w:pos="4513"/>
        <w:tab w:val="clear" w:pos="9026"/>
        <w:tab w:val="left" w:pos="1230"/>
      </w:tabs>
      <w:rPr>
        <w:rFonts w:ascii="Arial" w:hAnsi="Arial" w:cs="Arial"/>
        <w:lang w:val="en-US"/>
      </w:rPr>
    </w:pP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441D6D">
      <w:rPr>
        <w:rFonts w:ascii="Arial" w:hAnsi="Arial" w:cs="Arial"/>
        <w:lang w:val="en-US"/>
      </w:rPr>
      <w:t xml:space="preserve">Page | </w:t>
    </w:r>
    <w:r w:rsidRPr="00441D6D">
      <w:rPr>
        <w:rFonts w:ascii="Arial" w:hAnsi="Arial" w:cs="Arial"/>
        <w:lang w:val="en-US"/>
      </w:rPr>
      <w:fldChar w:fldCharType="begin"/>
    </w:r>
    <w:r w:rsidRPr="00441D6D">
      <w:rPr>
        <w:rFonts w:ascii="Arial" w:hAnsi="Arial" w:cs="Arial"/>
        <w:lang w:val="en-US"/>
      </w:rPr>
      <w:instrText>PAGE   \* MERGEFORMAT</w:instrText>
    </w:r>
    <w:r w:rsidRPr="00441D6D">
      <w:rPr>
        <w:rFonts w:ascii="Arial" w:hAnsi="Arial" w:cs="Arial"/>
        <w:lang w:val="en-US"/>
      </w:rPr>
      <w:fldChar w:fldCharType="separate"/>
    </w:r>
    <w:r w:rsidRPr="00441D6D">
      <w:rPr>
        <w:rFonts w:ascii="Arial" w:hAnsi="Arial" w:cs="Arial"/>
        <w:lang w:val="en-US"/>
      </w:rPr>
      <w:t>1</w:t>
    </w:r>
    <w:r w:rsidRPr="00441D6D">
      <w:rPr>
        <w:rFonts w:ascii="Arial" w:hAnsi="Arial" w:cs="Arial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098CC" w14:textId="77777777" w:rsidR="000651A6" w:rsidRDefault="000651A6" w:rsidP="00335637">
      <w:pPr>
        <w:spacing w:after="0" w:line="240" w:lineRule="auto"/>
      </w:pPr>
      <w:r>
        <w:separator/>
      </w:r>
    </w:p>
  </w:footnote>
  <w:footnote w:type="continuationSeparator" w:id="0">
    <w:p w14:paraId="5E9F5D1C" w14:textId="77777777" w:rsidR="000651A6" w:rsidRDefault="000651A6" w:rsidP="003356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97CB9"/>
    <w:multiLevelType w:val="hybridMultilevel"/>
    <w:tmpl w:val="699CF71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37678"/>
    <w:multiLevelType w:val="hybridMultilevel"/>
    <w:tmpl w:val="26BED14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6213C"/>
    <w:multiLevelType w:val="hybridMultilevel"/>
    <w:tmpl w:val="B598025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3503EF"/>
    <w:multiLevelType w:val="hybridMultilevel"/>
    <w:tmpl w:val="2C1A6C26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8B089C"/>
    <w:multiLevelType w:val="hybridMultilevel"/>
    <w:tmpl w:val="38E8A8EA"/>
    <w:lvl w:ilvl="0" w:tplc="BB4E15A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2A0F5F"/>
    <w:multiLevelType w:val="hybridMultilevel"/>
    <w:tmpl w:val="0220D5D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95389F"/>
    <w:multiLevelType w:val="hybridMultilevel"/>
    <w:tmpl w:val="815E7BD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C44E5B"/>
    <w:multiLevelType w:val="hybridMultilevel"/>
    <w:tmpl w:val="3ACCFB9C"/>
    <w:lvl w:ilvl="0" w:tplc="12CC9EF0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41568F7"/>
    <w:multiLevelType w:val="hybridMultilevel"/>
    <w:tmpl w:val="C42A14FE"/>
    <w:lvl w:ilvl="0" w:tplc="FC9A466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4400BA"/>
    <w:multiLevelType w:val="hybridMultilevel"/>
    <w:tmpl w:val="317601E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1830525">
    <w:abstractNumId w:val="5"/>
  </w:num>
  <w:num w:numId="2" w16cid:durableId="999692860">
    <w:abstractNumId w:val="0"/>
  </w:num>
  <w:num w:numId="3" w16cid:durableId="1472554396">
    <w:abstractNumId w:val="4"/>
  </w:num>
  <w:num w:numId="4" w16cid:durableId="883521755">
    <w:abstractNumId w:val="2"/>
  </w:num>
  <w:num w:numId="5" w16cid:durableId="1375496330">
    <w:abstractNumId w:val="6"/>
  </w:num>
  <w:num w:numId="6" w16cid:durableId="903875774">
    <w:abstractNumId w:val="9"/>
  </w:num>
  <w:num w:numId="7" w16cid:durableId="543641731">
    <w:abstractNumId w:val="7"/>
  </w:num>
  <w:num w:numId="8" w16cid:durableId="1713312400">
    <w:abstractNumId w:val="3"/>
  </w:num>
  <w:num w:numId="9" w16cid:durableId="469445137">
    <w:abstractNumId w:val="8"/>
  </w:num>
  <w:num w:numId="10" w16cid:durableId="10558532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3MDIwMjMwszAyNTVX0lEKTi0uzszPAykwrgUARUkw0SwAAAA="/>
  </w:docVars>
  <w:rsids>
    <w:rsidRoot w:val="00356622"/>
    <w:rsid w:val="000229C8"/>
    <w:rsid w:val="0005596A"/>
    <w:rsid w:val="00056C06"/>
    <w:rsid w:val="000606A2"/>
    <w:rsid w:val="000651A6"/>
    <w:rsid w:val="00076896"/>
    <w:rsid w:val="00092FF9"/>
    <w:rsid w:val="00094C46"/>
    <w:rsid w:val="000A5184"/>
    <w:rsid w:val="00102FB6"/>
    <w:rsid w:val="00127030"/>
    <w:rsid w:val="001319DB"/>
    <w:rsid w:val="00134763"/>
    <w:rsid w:val="00134E44"/>
    <w:rsid w:val="00144525"/>
    <w:rsid w:val="00182872"/>
    <w:rsid w:val="00185227"/>
    <w:rsid w:val="00195A80"/>
    <w:rsid w:val="00196DBF"/>
    <w:rsid w:val="00197DE4"/>
    <w:rsid w:val="001B176F"/>
    <w:rsid w:val="001D020F"/>
    <w:rsid w:val="001D2EE6"/>
    <w:rsid w:val="001E4EE0"/>
    <w:rsid w:val="001E663F"/>
    <w:rsid w:val="00231545"/>
    <w:rsid w:val="00240631"/>
    <w:rsid w:val="00246F3A"/>
    <w:rsid w:val="00256339"/>
    <w:rsid w:val="00280C2E"/>
    <w:rsid w:val="002A29C6"/>
    <w:rsid w:val="002B51AD"/>
    <w:rsid w:val="002C1E1F"/>
    <w:rsid w:val="003013B7"/>
    <w:rsid w:val="00335637"/>
    <w:rsid w:val="00356622"/>
    <w:rsid w:val="003727CB"/>
    <w:rsid w:val="003778D4"/>
    <w:rsid w:val="003A1701"/>
    <w:rsid w:val="003A3742"/>
    <w:rsid w:val="003B0C91"/>
    <w:rsid w:val="003B313A"/>
    <w:rsid w:val="003C6257"/>
    <w:rsid w:val="003C6E3D"/>
    <w:rsid w:val="003F15F6"/>
    <w:rsid w:val="00405299"/>
    <w:rsid w:val="00441D6D"/>
    <w:rsid w:val="00445175"/>
    <w:rsid w:val="00451B35"/>
    <w:rsid w:val="0047098D"/>
    <w:rsid w:val="00473A69"/>
    <w:rsid w:val="00476B87"/>
    <w:rsid w:val="0047722B"/>
    <w:rsid w:val="004A3893"/>
    <w:rsid w:val="004B30D2"/>
    <w:rsid w:val="004C0A73"/>
    <w:rsid w:val="004C1282"/>
    <w:rsid w:val="004D1426"/>
    <w:rsid w:val="004D1546"/>
    <w:rsid w:val="004D3D34"/>
    <w:rsid w:val="004E755C"/>
    <w:rsid w:val="004F499A"/>
    <w:rsid w:val="004F61D2"/>
    <w:rsid w:val="005036CD"/>
    <w:rsid w:val="005419EA"/>
    <w:rsid w:val="005559D1"/>
    <w:rsid w:val="00573CEC"/>
    <w:rsid w:val="0059615B"/>
    <w:rsid w:val="005B7DE0"/>
    <w:rsid w:val="005E00E6"/>
    <w:rsid w:val="005E1CEC"/>
    <w:rsid w:val="005E3C1B"/>
    <w:rsid w:val="005E4A56"/>
    <w:rsid w:val="006024CA"/>
    <w:rsid w:val="00613BE1"/>
    <w:rsid w:val="00613DF1"/>
    <w:rsid w:val="00632E45"/>
    <w:rsid w:val="006417D0"/>
    <w:rsid w:val="0066290D"/>
    <w:rsid w:val="00695E1C"/>
    <w:rsid w:val="006B6C93"/>
    <w:rsid w:val="006C69E4"/>
    <w:rsid w:val="006D740A"/>
    <w:rsid w:val="006F5CBC"/>
    <w:rsid w:val="007074E4"/>
    <w:rsid w:val="007262AA"/>
    <w:rsid w:val="007328B3"/>
    <w:rsid w:val="007405FF"/>
    <w:rsid w:val="0074361D"/>
    <w:rsid w:val="0075632F"/>
    <w:rsid w:val="00770A6D"/>
    <w:rsid w:val="007723A3"/>
    <w:rsid w:val="007A3178"/>
    <w:rsid w:val="007E2D27"/>
    <w:rsid w:val="007E4D99"/>
    <w:rsid w:val="007F5E02"/>
    <w:rsid w:val="008162A7"/>
    <w:rsid w:val="008420F8"/>
    <w:rsid w:val="00872454"/>
    <w:rsid w:val="00875E22"/>
    <w:rsid w:val="0088249E"/>
    <w:rsid w:val="00885190"/>
    <w:rsid w:val="00885787"/>
    <w:rsid w:val="008A4ED8"/>
    <w:rsid w:val="008A59FA"/>
    <w:rsid w:val="008B4DDB"/>
    <w:rsid w:val="008B7A42"/>
    <w:rsid w:val="008C20D3"/>
    <w:rsid w:val="008E62B3"/>
    <w:rsid w:val="008F2678"/>
    <w:rsid w:val="00901898"/>
    <w:rsid w:val="00922A6A"/>
    <w:rsid w:val="00943B23"/>
    <w:rsid w:val="0096376C"/>
    <w:rsid w:val="009851EA"/>
    <w:rsid w:val="009935C3"/>
    <w:rsid w:val="009C2520"/>
    <w:rsid w:val="009E1B1E"/>
    <w:rsid w:val="009E7791"/>
    <w:rsid w:val="009F5456"/>
    <w:rsid w:val="00A03EB8"/>
    <w:rsid w:val="00A16902"/>
    <w:rsid w:val="00A17A2A"/>
    <w:rsid w:val="00A40423"/>
    <w:rsid w:val="00A51C93"/>
    <w:rsid w:val="00A53695"/>
    <w:rsid w:val="00A66FAE"/>
    <w:rsid w:val="00A723CD"/>
    <w:rsid w:val="00AB7B6E"/>
    <w:rsid w:val="00AE3A8E"/>
    <w:rsid w:val="00AE513F"/>
    <w:rsid w:val="00AE59AF"/>
    <w:rsid w:val="00AF1D4D"/>
    <w:rsid w:val="00B24281"/>
    <w:rsid w:val="00B40AB0"/>
    <w:rsid w:val="00B54CD5"/>
    <w:rsid w:val="00B66312"/>
    <w:rsid w:val="00B71399"/>
    <w:rsid w:val="00B75E1D"/>
    <w:rsid w:val="00B90C28"/>
    <w:rsid w:val="00BA3B26"/>
    <w:rsid w:val="00C418BB"/>
    <w:rsid w:val="00C476E7"/>
    <w:rsid w:val="00C6109F"/>
    <w:rsid w:val="00C64E18"/>
    <w:rsid w:val="00C8433B"/>
    <w:rsid w:val="00CA6A17"/>
    <w:rsid w:val="00D046B5"/>
    <w:rsid w:val="00D0624D"/>
    <w:rsid w:val="00D153F2"/>
    <w:rsid w:val="00D24014"/>
    <w:rsid w:val="00D25E26"/>
    <w:rsid w:val="00D427A4"/>
    <w:rsid w:val="00D47395"/>
    <w:rsid w:val="00D5354E"/>
    <w:rsid w:val="00D66D1E"/>
    <w:rsid w:val="00D670EE"/>
    <w:rsid w:val="00D751DC"/>
    <w:rsid w:val="00D762F9"/>
    <w:rsid w:val="00D95BDF"/>
    <w:rsid w:val="00DA75FA"/>
    <w:rsid w:val="00DC53A5"/>
    <w:rsid w:val="00DD48A6"/>
    <w:rsid w:val="00DD618E"/>
    <w:rsid w:val="00DE1474"/>
    <w:rsid w:val="00DF2915"/>
    <w:rsid w:val="00E074A4"/>
    <w:rsid w:val="00E26BDE"/>
    <w:rsid w:val="00E6365F"/>
    <w:rsid w:val="00E95231"/>
    <w:rsid w:val="00E97C4D"/>
    <w:rsid w:val="00EA1337"/>
    <w:rsid w:val="00EC0A0E"/>
    <w:rsid w:val="00EC0B16"/>
    <w:rsid w:val="00EC2D6D"/>
    <w:rsid w:val="00ED0A40"/>
    <w:rsid w:val="00ED69B0"/>
    <w:rsid w:val="00F06E62"/>
    <w:rsid w:val="00F303E9"/>
    <w:rsid w:val="00F45C65"/>
    <w:rsid w:val="00F51559"/>
    <w:rsid w:val="00F51AFA"/>
    <w:rsid w:val="00F77472"/>
    <w:rsid w:val="00F90BB2"/>
    <w:rsid w:val="00F95866"/>
    <w:rsid w:val="00FA6172"/>
    <w:rsid w:val="00FB2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F618D2"/>
  <w15:chartTrackingRefBased/>
  <w15:docId w15:val="{D3EC2405-F7A4-4808-8028-4625663C5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96A"/>
  </w:style>
  <w:style w:type="paragraph" w:styleId="Heading1">
    <w:name w:val="heading 1"/>
    <w:basedOn w:val="Normal"/>
    <w:next w:val="Normal"/>
    <w:link w:val="Heading1Char"/>
    <w:uiPriority w:val="9"/>
    <w:qFormat/>
    <w:rsid w:val="003566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66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66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66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66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66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66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66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66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66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66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66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66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66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66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66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66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66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566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66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66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566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566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66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566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566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66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66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5662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3566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56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637"/>
  </w:style>
  <w:style w:type="paragraph" w:styleId="Footer">
    <w:name w:val="footer"/>
    <w:basedOn w:val="Normal"/>
    <w:link w:val="FooterChar"/>
    <w:uiPriority w:val="99"/>
    <w:unhideWhenUsed/>
    <w:rsid w:val="003356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637"/>
  </w:style>
  <w:style w:type="character" w:styleId="Hyperlink">
    <w:name w:val="Hyperlink"/>
    <w:basedOn w:val="DefaultParagraphFont"/>
    <w:uiPriority w:val="99"/>
    <w:unhideWhenUsed/>
    <w:rsid w:val="0033563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563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C6E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30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45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55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1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4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27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4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7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7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2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5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8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0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6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98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0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9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4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8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4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1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8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9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45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59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53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9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40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04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7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2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3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1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2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2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7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59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8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6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14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67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43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7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86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9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76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0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22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1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53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7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0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3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25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97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35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9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6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52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6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5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38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03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9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6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9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8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1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518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193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18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512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44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1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5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46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0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8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91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71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416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4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63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2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8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1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0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20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339A09-92AF-4E28-B210-FD28F585D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Evans</dc:creator>
  <cp:keywords/>
  <dc:description/>
  <cp:lastModifiedBy>Nancy Wright</cp:lastModifiedBy>
  <cp:revision>7</cp:revision>
  <cp:lastPrinted>2024-10-04T13:42:00Z</cp:lastPrinted>
  <dcterms:created xsi:type="dcterms:W3CDTF">2025-03-25T06:29:00Z</dcterms:created>
  <dcterms:modified xsi:type="dcterms:W3CDTF">2025-03-26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dd09fb-43e5-4726-95ee-fddca3ad7ec6</vt:lpwstr>
  </property>
</Properties>
</file>